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86408" w14:textId="77777777" w:rsidR="00D832F2" w:rsidRPr="00D832F2" w:rsidRDefault="002C4062" w:rsidP="00D832F2">
      <w:pPr>
        <w:jc w:val="right"/>
        <w:rPr>
          <w:b/>
        </w:rPr>
      </w:pPr>
      <w:r w:rsidRPr="00D832F2">
        <w:rPr>
          <w:noProof/>
        </w:rPr>
        <w:drawing>
          <wp:anchor distT="0" distB="0" distL="114300" distR="114300" simplePos="0" relativeHeight="251657728" behindDoc="1" locked="0" layoutInCell="1" allowOverlap="1" wp14:anchorId="35B8647F" wp14:editId="35B86480">
            <wp:simplePos x="0" y="0"/>
            <wp:positionH relativeFrom="column">
              <wp:posOffset>60493</wp:posOffset>
            </wp:positionH>
            <wp:positionV relativeFrom="paragraph">
              <wp:posOffset>-576</wp:posOffset>
            </wp:positionV>
            <wp:extent cx="1052195" cy="532765"/>
            <wp:effectExtent l="0" t="0" r="0" b="0"/>
            <wp:wrapTight wrapText="bothSides">
              <wp:wrapPolygon edited="0">
                <wp:start x="0" y="0"/>
                <wp:lineTo x="0" y="20853"/>
                <wp:lineTo x="21118" y="20853"/>
                <wp:lineTo x="21118" y="0"/>
                <wp:lineTo x="0" y="0"/>
              </wp:wrapPolygon>
            </wp:wrapTight>
            <wp:docPr id="2" name="Picture 2" descr="logo SSTM-B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 SSTM-BW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195" cy="532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32F2" w:rsidRPr="00D832F2">
        <w:rPr>
          <w:b/>
        </w:rPr>
        <w:t>Attachment 1</w:t>
      </w:r>
    </w:p>
    <w:p w14:paraId="35B86409" w14:textId="77777777" w:rsidR="00E81238" w:rsidRDefault="00E81238" w:rsidP="00D832F2">
      <w:pPr>
        <w:jc w:val="center"/>
        <w:rPr>
          <w:b/>
          <w:sz w:val="32"/>
          <w:szCs w:val="32"/>
        </w:rPr>
      </w:pPr>
      <w:r w:rsidRPr="00E81238">
        <w:rPr>
          <w:b/>
          <w:sz w:val="32"/>
          <w:szCs w:val="32"/>
        </w:rPr>
        <w:t>FACILITY ACTION REQUEST</w:t>
      </w:r>
    </w:p>
    <w:p w14:paraId="35B8640A" w14:textId="77777777" w:rsidR="00466F8D" w:rsidRDefault="00466F8D" w:rsidP="00E81238">
      <w:pPr>
        <w:jc w:val="center"/>
        <w:rPr>
          <w:sz w:val="18"/>
          <w:szCs w:val="18"/>
        </w:rPr>
      </w:pPr>
    </w:p>
    <w:p w14:paraId="35B8640B" w14:textId="77777777" w:rsidR="00E163B7" w:rsidRPr="00E163B7" w:rsidRDefault="00E163B7" w:rsidP="00E163B7">
      <w:pPr>
        <w:pStyle w:val="NoSpacing"/>
        <w:rPr>
          <w:sz w:val="20"/>
          <w:szCs w:val="20"/>
        </w:rPr>
      </w:pPr>
      <w:r w:rsidRPr="00E163B7">
        <w:rPr>
          <w:sz w:val="20"/>
          <w:szCs w:val="20"/>
        </w:rPr>
        <w:t>Applicant instructions:</w:t>
      </w:r>
    </w:p>
    <w:p w14:paraId="35B8640C" w14:textId="77777777" w:rsidR="00926F2C" w:rsidRDefault="00E163B7" w:rsidP="00E163B7">
      <w:pPr>
        <w:pStyle w:val="NoSpacing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Complete the box below (“Short description ….”) and the boxes </w:t>
      </w:r>
      <w:r w:rsidR="00926F2C">
        <w:rPr>
          <w:sz w:val="20"/>
          <w:szCs w:val="20"/>
        </w:rPr>
        <w:t>on the back side of this</w:t>
      </w:r>
      <w:r>
        <w:rPr>
          <w:sz w:val="20"/>
          <w:szCs w:val="20"/>
        </w:rPr>
        <w:t xml:space="preserve"> page </w:t>
      </w:r>
      <w:r w:rsidR="00926F2C">
        <w:rPr>
          <w:sz w:val="20"/>
          <w:szCs w:val="20"/>
        </w:rPr>
        <w:t>(under</w:t>
      </w:r>
      <w:r>
        <w:rPr>
          <w:sz w:val="20"/>
          <w:szCs w:val="20"/>
        </w:rPr>
        <w:t xml:space="preserve"> “Request”</w:t>
      </w:r>
      <w:r w:rsidR="00926F2C">
        <w:rPr>
          <w:sz w:val="20"/>
          <w:szCs w:val="20"/>
        </w:rPr>
        <w:t>)</w:t>
      </w:r>
    </w:p>
    <w:p w14:paraId="35B8640D" w14:textId="77777777" w:rsidR="00926F2C" w:rsidRDefault="00926F2C" w:rsidP="00E163B7">
      <w:pPr>
        <w:pStyle w:val="NoSpacing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Submit completed form to either the chair of the Facilities and Grounds Commission, or the Pastoral Assistant for Administration</w:t>
      </w:r>
    </w:p>
    <w:p w14:paraId="35B8640E" w14:textId="77777777" w:rsidR="00E163B7" w:rsidRPr="00E163B7" w:rsidRDefault="00926F2C" w:rsidP="00E163B7">
      <w:pPr>
        <w:pStyle w:val="NoSpacing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Time requirement</w:t>
      </w:r>
      <w:r w:rsidR="007643FF">
        <w:rPr>
          <w:sz w:val="20"/>
          <w:szCs w:val="20"/>
        </w:rPr>
        <w:t xml:space="preserve"> for</w:t>
      </w:r>
      <w:r>
        <w:rPr>
          <w:sz w:val="20"/>
          <w:szCs w:val="20"/>
        </w:rPr>
        <w:t xml:space="preserve"> process toward approval/rejection</w:t>
      </w:r>
      <w:r w:rsidR="007643FF">
        <w:rPr>
          <w:sz w:val="20"/>
          <w:szCs w:val="20"/>
        </w:rPr>
        <w:t xml:space="preserve">: </w:t>
      </w:r>
      <w:r>
        <w:rPr>
          <w:sz w:val="20"/>
          <w:szCs w:val="20"/>
        </w:rPr>
        <w:t xml:space="preserve"> up to four months</w:t>
      </w:r>
      <w:r w:rsidR="007643FF">
        <w:rPr>
          <w:sz w:val="20"/>
          <w:szCs w:val="20"/>
        </w:rPr>
        <w:t xml:space="preserve">.  Process time is </w:t>
      </w:r>
      <w:r>
        <w:rPr>
          <w:sz w:val="20"/>
          <w:szCs w:val="20"/>
        </w:rPr>
        <w:t xml:space="preserve">depending </w:t>
      </w:r>
      <w:proofErr w:type="gramStart"/>
      <w:r>
        <w:rPr>
          <w:sz w:val="20"/>
          <w:szCs w:val="20"/>
        </w:rPr>
        <w:t>on</w:t>
      </w:r>
      <w:r w:rsidR="007643FF">
        <w:rPr>
          <w:sz w:val="20"/>
          <w:szCs w:val="20"/>
        </w:rPr>
        <w:t>:</w:t>
      </w:r>
      <w:proofErr w:type="gramEnd"/>
      <w:r w:rsidR="007643FF">
        <w:rPr>
          <w:sz w:val="20"/>
          <w:szCs w:val="20"/>
        </w:rPr>
        <w:t xml:space="preserve"> 1)</w:t>
      </w:r>
      <w:r>
        <w:rPr>
          <w:sz w:val="20"/>
          <w:szCs w:val="20"/>
        </w:rPr>
        <w:t xml:space="preserve"> complexity of the ACTION requested, </w:t>
      </w:r>
      <w:r w:rsidR="007643FF">
        <w:rPr>
          <w:sz w:val="20"/>
          <w:szCs w:val="20"/>
        </w:rPr>
        <w:t xml:space="preserve">2) </w:t>
      </w:r>
      <w:r>
        <w:rPr>
          <w:sz w:val="20"/>
          <w:szCs w:val="20"/>
        </w:rPr>
        <w:t xml:space="preserve">its compliance/non-compliance with the pastoral plan, and </w:t>
      </w:r>
      <w:r w:rsidR="007643FF">
        <w:rPr>
          <w:sz w:val="20"/>
          <w:szCs w:val="20"/>
        </w:rPr>
        <w:t xml:space="preserve">3) </w:t>
      </w:r>
      <w:r>
        <w:rPr>
          <w:sz w:val="20"/>
          <w:szCs w:val="20"/>
        </w:rPr>
        <w:t>its impact upon the faith community.  Very simple requests may be approved by the Facilities and Grounds Commission at a single meeting.</w:t>
      </w:r>
      <w:r w:rsidR="00E163B7">
        <w:rPr>
          <w:sz w:val="20"/>
          <w:szCs w:val="20"/>
        </w:rPr>
        <w:t xml:space="preserve"> </w:t>
      </w:r>
    </w:p>
    <w:p w14:paraId="35B8640F" w14:textId="77777777" w:rsidR="00E163B7" w:rsidRPr="00C43049" w:rsidRDefault="00E163B7" w:rsidP="00E81238">
      <w:pPr>
        <w:jc w:val="center"/>
        <w:rPr>
          <w:sz w:val="18"/>
          <w:szCs w:val="1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016"/>
      </w:tblGrid>
      <w:tr w:rsidR="00D5324B" w14:paraId="35B86414" w14:textId="77777777" w:rsidTr="007643FF">
        <w:trPr>
          <w:trHeight w:val="1493"/>
        </w:trPr>
        <w:tc>
          <w:tcPr>
            <w:tcW w:w="11016" w:type="dxa"/>
            <w:shd w:val="clear" w:color="auto" w:fill="auto"/>
          </w:tcPr>
          <w:p w14:paraId="35B86410" w14:textId="77777777" w:rsidR="00D5324B" w:rsidRPr="007643FF" w:rsidRDefault="00D5324B" w:rsidP="00D5324B">
            <w:pPr>
              <w:rPr>
                <w:b/>
              </w:rPr>
            </w:pPr>
            <w:r w:rsidRPr="007643FF">
              <w:rPr>
                <w:b/>
              </w:rPr>
              <w:t>Short description of Request</w:t>
            </w:r>
          </w:p>
          <w:p w14:paraId="35B86411" w14:textId="77777777" w:rsidR="00D5324B" w:rsidRDefault="00D5324B" w:rsidP="00D5324B"/>
          <w:p w14:paraId="35B86412" w14:textId="77777777" w:rsidR="00D5324B" w:rsidRDefault="00D5324B" w:rsidP="00D5324B"/>
          <w:p w14:paraId="35B86413" w14:textId="77777777" w:rsidR="00D5324B" w:rsidRDefault="00D5324B" w:rsidP="007643FF">
            <w:pPr>
              <w:jc w:val="center"/>
            </w:pPr>
          </w:p>
        </w:tc>
      </w:tr>
      <w:tr w:rsidR="00D5324B" w:rsidRPr="007643FF" w14:paraId="35B86416" w14:textId="77777777" w:rsidTr="007643FF">
        <w:trPr>
          <w:trHeight w:val="301"/>
        </w:trPr>
        <w:tc>
          <w:tcPr>
            <w:tcW w:w="11016" w:type="dxa"/>
            <w:shd w:val="clear" w:color="auto" w:fill="auto"/>
          </w:tcPr>
          <w:p w14:paraId="35B86415" w14:textId="0EC0E5D5" w:rsidR="00D5324B" w:rsidRPr="007643FF" w:rsidRDefault="00D5324B" w:rsidP="00466F8D">
            <w:pPr>
              <w:spacing w:after="0" w:line="240" w:lineRule="auto"/>
              <w:rPr>
                <w:b/>
              </w:rPr>
            </w:pPr>
            <w:r w:rsidRPr="007643FF">
              <w:rPr>
                <w:b/>
              </w:rPr>
              <w:t>Type of ACTION:</w:t>
            </w:r>
            <w:r w:rsidRPr="009A0253">
              <w:t xml:space="preserve">    INSTALL</w:t>
            </w:r>
            <w:r>
              <w:t xml:space="preserve"> __</w:t>
            </w:r>
            <w:r w:rsidRPr="009A0253">
              <w:t xml:space="preserve">  </w:t>
            </w:r>
            <w:r>
              <w:t xml:space="preserve">  </w:t>
            </w:r>
            <w:r w:rsidRPr="009A0253">
              <w:t>MODIFY</w:t>
            </w:r>
            <w:r>
              <w:t xml:space="preserve"> __</w:t>
            </w:r>
            <w:r w:rsidRPr="009A0253">
              <w:t xml:space="preserve"> </w:t>
            </w:r>
            <w:r>
              <w:t xml:space="preserve">   </w:t>
            </w:r>
            <w:r w:rsidRPr="009A0253">
              <w:t>CONSTRUCT</w:t>
            </w:r>
            <w:r>
              <w:t>__     PROCURE __</w:t>
            </w:r>
            <w:r w:rsidR="00466F8D">
              <w:t xml:space="preserve">   </w:t>
            </w:r>
          </w:p>
        </w:tc>
      </w:tr>
      <w:tr w:rsidR="00FB1B4A" w:rsidRPr="007643FF" w14:paraId="35B86419" w14:textId="77777777" w:rsidTr="007643FF">
        <w:trPr>
          <w:trHeight w:val="301"/>
        </w:trPr>
        <w:tc>
          <w:tcPr>
            <w:tcW w:w="11016" w:type="dxa"/>
            <w:shd w:val="clear" w:color="auto" w:fill="auto"/>
          </w:tcPr>
          <w:p w14:paraId="35B86417" w14:textId="77777777" w:rsidR="00D1058D" w:rsidRPr="007643FF" w:rsidRDefault="00FB1B4A" w:rsidP="007643FF">
            <w:pPr>
              <w:spacing w:after="0" w:line="240" w:lineRule="auto"/>
              <w:rPr>
                <w:b/>
              </w:rPr>
            </w:pPr>
            <w:r w:rsidRPr="007643FF">
              <w:rPr>
                <w:b/>
              </w:rPr>
              <w:t>Date proposed for Requested work to be performed</w:t>
            </w:r>
            <w:r w:rsidR="00D1058D" w:rsidRPr="007643FF">
              <w:rPr>
                <w:b/>
              </w:rPr>
              <w:t xml:space="preserve"> or ASAP?     ________________</w:t>
            </w:r>
            <w:r w:rsidRPr="007643FF">
              <w:rPr>
                <w:b/>
              </w:rPr>
              <w:t xml:space="preserve"> </w:t>
            </w:r>
          </w:p>
          <w:p w14:paraId="35B86418" w14:textId="77777777" w:rsidR="00FB1B4A" w:rsidRPr="007643FF" w:rsidRDefault="00FB1B4A" w:rsidP="007643FF">
            <w:pPr>
              <w:spacing w:after="0" w:line="240" w:lineRule="auto"/>
              <w:rPr>
                <w:b/>
              </w:rPr>
            </w:pPr>
            <w:r w:rsidRPr="00D1058D">
              <w:t xml:space="preserve">(Is there a constraint relative for </w:t>
            </w:r>
            <w:r w:rsidRPr="007643FF">
              <w:rPr>
                <w:i/>
              </w:rPr>
              <w:t>when</w:t>
            </w:r>
            <w:r w:rsidRPr="00D1058D">
              <w:t>, or do Sponsors anticipate moving forward as-soon-as-possible, after Request approval</w:t>
            </w:r>
            <w:r w:rsidR="00D1058D" w:rsidRPr="00D1058D">
              <w:t>?</w:t>
            </w:r>
            <w:r w:rsidR="00D1058D">
              <w:t>)</w:t>
            </w:r>
            <w:r w:rsidRPr="007643FF">
              <w:rPr>
                <w:b/>
              </w:rPr>
              <w:t xml:space="preserve"> </w:t>
            </w:r>
          </w:p>
        </w:tc>
      </w:tr>
      <w:tr w:rsidR="00D5324B" w:rsidRPr="007643FF" w14:paraId="35B8641B" w14:textId="77777777" w:rsidTr="007643FF">
        <w:trPr>
          <w:trHeight w:val="301"/>
        </w:trPr>
        <w:tc>
          <w:tcPr>
            <w:tcW w:w="11016" w:type="dxa"/>
            <w:shd w:val="clear" w:color="auto" w:fill="auto"/>
          </w:tcPr>
          <w:p w14:paraId="35B8641A" w14:textId="77777777" w:rsidR="00D5324B" w:rsidRPr="007643FF" w:rsidRDefault="00D5324B" w:rsidP="007643FF">
            <w:pPr>
              <w:spacing w:after="0" w:line="240" w:lineRule="auto"/>
              <w:rPr>
                <w:b/>
              </w:rPr>
            </w:pPr>
            <w:r w:rsidRPr="007643FF">
              <w:rPr>
                <w:b/>
              </w:rPr>
              <w:t xml:space="preserve">SPONSOR </w:t>
            </w:r>
            <w:r w:rsidRPr="00305BEF">
              <w:t>(parish group, department, pastor</w:t>
            </w:r>
            <w:r>
              <w:t>)</w:t>
            </w:r>
            <w:r w:rsidRPr="007643FF">
              <w:rPr>
                <w:b/>
              </w:rPr>
              <w:t>:</w:t>
            </w:r>
          </w:p>
        </w:tc>
      </w:tr>
    </w:tbl>
    <w:p w14:paraId="35B8641C" w14:textId="77777777" w:rsidR="00D5324B" w:rsidRDefault="00D5324B" w:rsidP="00C43049">
      <w:pPr>
        <w:jc w:val="right"/>
      </w:pPr>
    </w:p>
    <w:p w14:paraId="35B8641D" w14:textId="77777777" w:rsidR="009A0439" w:rsidRDefault="009A0439" w:rsidP="00C43049">
      <w:pPr>
        <w:spacing w:after="0"/>
        <w:rPr>
          <w:u w:val="single"/>
        </w:rPr>
      </w:pPr>
      <w:r w:rsidRPr="009A0439">
        <w:rPr>
          <w:b/>
        </w:rPr>
        <w:t>REQUESTED BY:</w:t>
      </w:r>
      <w:r>
        <w:rPr>
          <w:b/>
        </w:rPr>
        <w:t xml:space="preserve"> </w:t>
      </w:r>
      <w:r w:rsidR="00C43049">
        <w:rPr>
          <w:b/>
        </w:rPr>
        <w:t>________________________________</w:t>
      </w:r>
      <w:proofErr w:type="gramStart"/>
      <w:r w:rsidR="00C43049">
        <w:rPr>
          <w:b/>
        </w:rPr>
        <w:t>_  _</w:t>
      </w:r>
      <w:proofErr w:type="gramEnd"/>
      <w:r w:rsidR="00C43049">
        <w:rPr>
          <w:b/>
        </w:rPr>
        <w:t>________________</w:t>
      </w:r>
      <w:r w:rsidR="009A0253">
        <w:rPr>
          <w:b/>
        </w:rPr>
        <w:softHyphen/>
      </w:r>
      <w:r w:rsidR="009A0253">
        <w:rPr>
          <w:b/>
        </w:rPr>
        <w:softHyphen/>
      </w:r>
      <w:r w:rsidR="009A0253">
        <w:rPr>
          <w:b/>
        </w:rPr>
        <w:softHyphen/>
      </w:r>
      <w:r w:rsidR="009A0253">
        <w:rPr>
          <w:b/>
        </w:rPr>
        <w:softHyphen/>
      </w:r>
      <w:r w:rsidR="009A0253">
        <w:rPr>
          <w:b/>
        </w:rPr>
        <w:softHyphen/>
      </w:r>
      <w:r w:rsidR="009A0253">
        <w:rPr>
          <w:b/>
        </w:rPr>
        <w:softHyphen/>
      </w:r>
      <w:r w:rsidR="009A0253">
        <w:rPr>
          <w:b/>
        </w:rPr>
        <w:softHyphen/>
      </w:r>
      <w:r w:rsidR="009A0253">
        <w:rPr>
          <w:b/>
        </w:rPr>
        <w:softHyphen/>
      </w:r>
      <w:r w:rsidR="009A0253">
        <w:rPr>
          <w:b/>
        </w:rPr>
        <w:softHyphen/>
      </w:r>
      <w:r w:rsidR="009A0253">
        <w:rPr>
          <w:b/>
        </w:rPr>
        <w:softHyphen/>
      </w:r>
      <w:r w:rsidR="009A0253">
        <w:rPr>
          <w:b/>
        </w:rPr>
        <w:softHyphen/>
      </w:r>
      <w:r w:rsidR="009A0253">
        <w:rPr>
          <w:b/>
        </w:rPr>
        <w:softHyphen/>
      </w:r>
      <w:r w:rsidR="00C43049">
        <w:rPr>
          <w:b/>
        </w:rPr>
        <w:tab/>
      </w:r>
      <w:r w:rsidR="009A0253">
        <w:rPr>
          <w:b/>
        </w:rPr>
        <w:t>DATE:</w:t>
      </w:r>
      <w:r w:rsidR="00C43049">
        <w:rPr>
          <w:b/>
        </w:rPr>
        <w:t xml:space="preserve"> _____________</w:t>
      </w:r>
      <w:r w:rsidRPr="009A0439">
        <w:rPr>
          <w:b/>
        </w:rPr>
        <w:t xml:space="preserve">                                                   </w:t>
      </w:r>
    </w:p>
    <w:p w14:paraId="35B8641E" w14:textId="77777777" w:rsidR="007643FF" w:rsidRDefault="00C43049" w:rsidP="00194E86">
      <w:pPr>
        <w:spacing w:after="0"/>
        <w:ind w:left="1440" w:firstLine="720"/>
      </w:pPr>
      <w:r w:rsidRPr="00C43049">
        <w:t>(</w:t>
      </w:r>
      <w:r w:rsidR="00D953D0">
        <w:t>I</w:t>
      </w:r>
      <w:r w:rsidRPr="00C43049">
        <w:t xml:space="preserve">ndividual and </w:t>
      </w:r>
      <w:r>
        <w:t>relationship to sponsor)</w:t>
      </w:r>
    </w:p>
    <w:p w14:paraId="35B8641F" w14:textId="77777777" w:rsidR="000C2729" w:rsidRDefault="00DF4CB9" w:rsidP="00194E86">
      <w:pPr>
        <w:spacing w:after="0"/>
        <w:ind w:left="1440"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5B86481" wp14:editId="35B86482">
                <wp:simplePos x="0" y="0"/>
                <wp:positionH relativeFrom="column">
                  <wp:posOffset>-3658</wp:posOffset>
                </wp:positionH>
                <wp:positionV relativeFrom="paragraph">
                  <wp:posOffset>2568804</wp:posOffset>
                </wp:positionV>
                <wp:extent cx="6839712" cy="0"/>
                <wp:effectExtent l="0" t="0" r="3746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971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D82F20" id="Straight Connector 4" o:spid="_x0000_s1026" style="position:absolute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202.25pt" to="538.25pt,20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88"/>
        <w:gridCol w:w="4464"/>
        <w:gridCol w:w="1656"/>
        <w:gridCol w:w="2808"/>
      </w:tblGrid>
      <w:tr w:rsidR="000C2729" w:rsidRPr="000C2729" w14:paraId="35B86422" w14:textId="77777777" w:rsidTr="007643FF">
        <w:trPr>
          <w:trHeight w:val="301"/>
        </w:trPr>
        <w:tc>
          <w:tcPr>
            <w:tcW w:w="655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86420" w14:textId="77777777" w:rsidR="000C2729" w:rsidRPr="000C2729" w:rsidRDefault="00926F2C" w:rsidP="00926F2C">
            <w:pPr>
              <w:spacing w:after="0" w:line="240" w:lineRule="auto"/>
              <w:jc w:val="center"/>
              <w:rPr>
                <w:b/>
                <w:i/>
                <w:u w:val="single"/>
              </w:rPr>
            </w:pPr>
            <w:r w:rsidRPr="00926F2C">
              <w:rPr>
                <w:b/>
                <w:i/>
                <w:u w:val="single"/>
              </w:rPr>
              <w:t>This section is for FGC only</w:t>
            </w:r>
          </w:p>
        </w:tc>
        <w:tc>
          <w:tcPr>
            <w:tcW w:w="44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86421" w14:textId="77777777" w:rsidR="000C2729" w:rsidRPr="000C2729" w:rsidRDefault="000C2729" w:rsidP="000C2729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0C2729">
              <w:rPr>
                <w:b/>
                <w:sz w:val="32"/>
                <w:szCs w:val="32"/>
              </w:rPr>
              <w:t>LOG #</w:t>
            </w:r>
          </w:p>
        </w:tc>
      </w:tr>
      <w:tr w:rsidR="000C2729" w:rsidRPr="000C2729" w14:paraId="35B86424" w14:textId="77777777" w:rsidTr="000C2729">
        <w:trPr>
          <w:trHeight w:val="301"/>
        </w:trPr>
        <w:tc>
          <w:tcPr>
            <w:tcW w:w="110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5B86423" w14:textId="77777777" w:rsidR="000C2729" w:rsidRPr="000C2729" w:rsidRDefault="000C2729" w:rsidP="000C2729">
            <w:pPr>
              <w:spacing w:after="0" w:line="240" w:lineRule="auto"/>
              <w:jc w:val="center"/>
              <w:rPr>
                <w:b/>
              </w:rPr>
            </w:pPr>
            <w:r w:rsidRPr="000C2729">
              <w:rPr>
                <w:b/>
              </w:rPr>
              <w:t>Facilities and Grounds Commission ACTION</w:t>
            </w:r>
          </w:p>
        </w:tc>
      </w:tr>
      <w:tr w:rsidR="000C2729" w:rsidRPr="000C2729" w14:paraId="35B86428" w14:textId="77777777" w:rsidTr="007643FF">
        <w:trPr>
          <w:trHeight w:val="285"/>
        </w:trPr>
        <w:tc>
          <w:tcPr>
            <w:tcW w:w="2088" w:type="dxa"/>
            <w:tcBorders>
              <w:top w:val="single" w:sz="4" w:space="0" w:color="auto"/>
              <w:left w:val="single" w:sz="4" w:space="0" w:color="auto"/>
            </w:tcBorders>
          </w:tcPr>
          <w:p w14:paraId="35B86425" w14:textId="77777777" w:rsidR="000C2729" w:rsidRPr="000C2729" w:rsidRDefault="000C2729" w:rsidP="000C2729">
            <w:pPr>
              <w:spacing w:after="0" w:line="240" w:lineRule="auto"/>
              <w:jc w:val="right"/>
            </w:pPr>
            <w:r w:rsidRPr="000C2729">
              <w:t>discussion dates &gt;</w:t>
            </w:r>
          </w:p>
        </w:tc>
        <w:tc>
          <w:tcPr>
            <w:tcW w:w="4464" w:type="dxa"/>
            <w:tcBorders>
              <w:top w:val="single" w:sz="4" w:space="0" w:color="auto"/>
              <w:right w:val="single" w:sz="4" w:space="0" w:color="auto"/>
            </w:tcBorders>
          </w:tcPr>
          <w:p w14:paraId="35B86426" w14:textId="77777777" w:rsidR="000C2729" w:rsidRPr="000C2729" w:rsidRDefault="000C2729" w:rsidP="000C2729">
            <w:pPr>
              <w:spacing w:after="0" w:line="240" w:lineRule="auto"/>
            </w:pPr>
            <w:r w:rsidRPr="000C2729">
              <w:t>1</w:t>
            </w:r>
            <w:r w:rsidRPr="000C2729">
              <w:rPr>
                <w:vertAlign w:val="superscript"/>
              </w:rPr>
              <w:t>st</w:t>
            </w:r>
            <w:r w:rsidRPr="000C2729">
              <w:t xml:space="preserve"> reading:</w:t>
            </w:r>
          </w:p>
        </w:tc>
        <w:tc>
          <w:tcPr>
            <w:tcW w:w="4464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35B86427" w14:textId="77777777" w:rsidR="000C2729" w:rsidRPr="000C2729" w:rsidRDefault="000C2729" w:rsidP="000C2729">
            <w:pPr>
              <w:spacing w:after="0" w:line="240" w:lineRule="auto"/>
            </w:pPr>
            <w:r w:rsidRPr="000C2729">
              <w:t>2</w:t>
            </w:r>
            <w:r w:rsidRPr="000C2729">
              <w:rPr>
                <w:vertAlign w:val="superscript"/>
              </w:rPr>
              <w:t>nd</w:t>
            </w:r>
            <w:r w:rsidRPr="000C2729">
              <w:t xml:space="preserve"> reading:</w:t>
            </w:r>
          </w:p>
        </w:tc>
      </w:tr>
      <w:tr w:rsidR="000C2729" w:rsidRPr="000C2729" w14:paraId="35B8642C" w14:textId="77777777" w:rsidTr="007643FF">
        <w:trPr>
          <w:trHeight w:val="285"/>
        </w:trPr>
        <w:tc>
          <w:tcPr>
            <w:tcW w:w="2088" w:type="dxa"/>
            <w:tcBorders>
              <w:top w:val="single" w:sz="4" w:space="0" w:color="auto"/>
              <w:left w:val="single" w:sz="4" w:space="0" w:color="auto"/>
            </w:tcBorders>
          </w:tcPr>
          <w:p w14:paraId="35B86429" w14:textId="77777777" w:rsidR="000C2729" w:rsidRPr="000C2729" w:rsidRDefault="000C2729" w:rsidP="000C2729">
            <w:pPr>
              <w:spacing w:after="0" w:line="240" w:lineRule="auto"/>
              <w:jc w:val="right"/>
            </w:pPr>
            <w:r w:rsidRPr="000C2729">
              <w:sym w:font="Wingdings" w:char="F0FE"/>
            </w:r>
          </w:p>
        </w:tc>
        <w:tc>
          <w:tcPr>
            <w:tcW w:w="8928" w:type="dxa"/>
            <w:gridSpan w:val="3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35B8642A" w14:textId="77777777" w:rsidR="000C2729" w:rsidRPr="000C2729" w:rsidRDefault="000C2729" w:rsidP="000C2729">
            <w:pPr>
              <w:spacing w:after="0" w:line="240" w:lineRule="auto"/>
            </w:pPr>
            <w:r w:rsidRPr="000C2729">
              <w:t xml:space="preserve">Reason and date </w:t>
            </w:r>
          </w:p>
          <w:p w14:paraId="35B8642B" w14:textId="77777777" w:rsidR="000C2729" w:rsidRPr="000C2729" w:rsidRDefault="000C2729" w:rsidP="000C2729">
            <w:pPr>
              <w:spacing w:after="0" w:line="240" w:lineRule="auto"/>
            </w:pPr>
            <w:r w:rsidRPr="000C2729">
              <w:t xml:space="preserve">    </w:t>
            </w:r>
          </w:p>
        </w:tc>
      </w:tr>
      <w:tr w:rsidR="000C2729" w:rsidRPr="000C2729" w14:paraId="35B8642F" w14:textId="77777777" w:rsidTr="007643FF">
        <w:trPr>
          <w:trHeight w:val="285"/>
        </w:trPr>
        <w:tc>
          <w:tcPr>
            <w:tcW w:w="2088" w:type="dxa"/>
            <w:tcBorders>
              <w:top w:val="single" w:sz="4" w:space="0" w:color="auto"/>
              <w:left w:val="single" w:sz="4" w:space="0" w:color="auto"/>
            </w:tcBorders>
          </w:tcPr>
          <w:p w14:paraId="35B8642D" w14:textId="77777777" w:rsidR="000C2729" w:rsidRPr="000C2729" w:rsidRDefault="000C2729" w:rsidP="000C2729">
            <w:pPr>
              <w:spacing w:after="0" w:line="240" w:lineRule="auto"/>
              <w:rPr>
                <w:b/>
              </w:rPr>
            </w:pPr>
            <w:r w:rsidRPr="000C2729">
              <w:t xml:space="preserve">DISAPPROVED  </w:t>
            </w:r>
          </w:p>
        </w:tc>
        <w:tc>
          <w:tcPr>
            <w:tcW w:w="8928" w:type="dxa"/>
            <w:gridSpan w:val="3"/>
            <w:vMerge/>
            <w:tcBorders>
              <w:right w:val="single" w:sz="4" w:space="0" w:color="auto"/>
            </w:tcBorders>
          </w:tcPr>
          <w:p w14:paraId="35B8642E" w14:textId="77777777" w:rsidR="000C2729" w:rsidRPr="000C2729" w:rsidRDefault="000C2729" w:rsidP="000C2729">
            <w:pPr>
              <w:spacing w:after="0" w:line="240" w:lineRule="auto"/>
              <w:rPr>
                <w:b/>
              </w:rPr>
            </w:pPr>
          </w:p>
        </w:tc>
      </w:tr>
      <w:tr w:rsidR="000C2729" w:rsidRPr="000C2729" w14:paraId="35B86432" w14:textId="77777777" w:rsidTr="007643FF">
        <w:tc>
          <w:tcPr>
            <w:tcW w:w="2088" w:type="dxa"/>
          </w:tcPr>
          <w:p w14:paraId="35B86430" w14:textId="77777777" w:rsidR="000C2729" w:rsidRPr="000C2729" w:rsidRDefault="000C2729" w:rsidP="000C2729">
            <w:pPr>
              <w:spacing w:after="0" w:line="240" w:lineRule="auto"/>
            </w:pPr>
            <w:r w:rsidRPr="000C2729">
              <w:t>CONDITIONAL</w:t>
            </w:r>
          </w:p>
        </w:tc>
        <w:tc>
          <w:tcPr>
            <w:tcW w:w="8928" w:type="dxa"/>
            <w:gridSpan w:val="3"/>
            <w:vMerge/>
            <w:tcBorders>
              <w:right w:val="single" w:sz="4" w:space="0" w:color="auto"/>
            </w:tcBorders>
          </w:tcPr>
          <w:p w14:paraId="35B86431" w14:textId="77777777" w:rsidR="000C2729" w:rsidRPr="000C2729" w:rsidRDefault="000C2729" w:rsidP="000C2729">
            <w:pPr>
              <w:spacing w:after="0" w:line="240" w:lineRule="auto"/>
              <w:rPr>
                <w:b/>
              </w:rPr>
            </w:pPr>
          </w:p>
        </w:tc>
      </w:tr>
      <w:tr w:rsidR="000C2729" w:rsidRPr="000C2729" w14:paraId="35B86435" w14:textId="77777777" w:rsidTr="007643FF">
        <w:tc>
          <w:tcPr>
            <w:tcW w:w="2088" w:type="dxa"/>
          </w:tcPr>
          <w:p w14:paraId="35B86433" w14:textId="77777777" w:rsidR="000C2729" w:rsidRPr="000C2729" w:rsidRDefault="000C2729" w:rsidP="000C2729">
            <w:pPr>
              <w:spacing w:after="0" w:line="240" w:lineRule="auto"/>
            </w:pPr>
            <w:r w:rsidRPr="000C2729">
              <w:t xml:space="preserve">DEFERRED        </w:t>
            </w:r>
          </w:p>
        </w:tc>
        <w:tc>
          <w:tcPr>
            <w:tcW w:w="8928" w:type="dxa"/>
            <w:gridSpan w:val="3"/>
            <w:vMerge/>
            <w:tcBorders>
              <w:right w:val="single" w:sz="4" w:space="0" w:color="auto"/>
            </w:tcBorders>
          </w:tcPr>
          <w:p w14:paraId="35B86434" w14:textId="77777777" w:rsidR="000C2729" w:rsidRPr="000C2729" w:rsidRDefault="000C2729" w:rsidP="000C2729">
            <w:pPr>
              <w:spacing w:after="0" w:line="240" w:lineRule="auto"/>
              <w:rPr>
                <w:b/>
              </w:rPr>
            </w:pPr>
          </w:p>
        </w:tc>
      </w:tr>
      <w:tr w:rsidR="000C2729" w:rsidRPr="000C2729" w14:paraId="35B8643A" w14:textId="77777777" w:rsidTr="007643FF">
        <w:tc>
          <w:tcPr>
            <w:tcW w:w="2088" w:type="dxa"/>
            <w:tcBorders>
              <w:bottom w:val="single" w:sz="4" w:space="0" w:color="000000"/>
            </w:tcBorders>
          </w:tcPr>
          <w:p w14:paraId="35B86436" w14:textId="77777777" w:rsidR="000C2729" w:rsidRPr="000C2729" w:rsidRDefault="000C2729" w:rsidP="000C2729">
            <w:pPr>
              <w:spacing w:after="0" w:line="240" w:lineRule="auto"/>
            </w:pPr>
            <w:r w:rsidRPr="000C2729">
              <w:t>APPROVED</w:t>
            </w:r>
          </w:p>
        </w:tc>
        <w:tc>
          <w:tcPr>
            <w:tcW w:w="4464" w:type="dxa"/>
            <w:tcBorders>
              <w:bottom w:val="single" w:sz="4" w:space="0" w:color="000000"/>
            </w:tcBorders>
          </w:tcPr>
          <w:p w14:paraId="35B86437" w14:textId="77777777" w:rsidR="000C2729" w:rsidRPr="000C2729" w:rsidRDefault="000C2729" w:rsidP="00DF4CB9">
            <w:pPr>
              <w:spacing w:after="0" w:line="240" w:lineRule="auto"/>
            </w:pPr>
            <w:r w:rsidRPr="000C2729">
              <w:t>Action without P</w:t>
            </w:r>
            <w:r w:rsidR="00DF4CB9">
              <w:t xml:space="preserve">arish </w:t>
            </w:r>
            <w:r w:rsidRPr="000C2729">
              <w:t>P</w:t>
            </w:r>
            <w:r w:rsidR="00DF4CB9">
              <w:t xml:space="preserve">astoral </w:t>
            </w:r>
            <w:r w:rsidRPr="000C2729">
              <w:t>C</w:t>
            </w:r>
            <w:r w:rsidR="00DF4CB9">
              <w:t>ouncil</w:t>
            </w:r>
            <w:r w:rsidRPr="000C2729">
              <w:t xml:space="preserve"> review?  Y</w:t>
            </w:r>
            <w:r w:rsidR="006C0854">
              <w:t>es</w:t>
            </w:r>
            <w:r w:rsidRPr="000C2729">
              <w:t>/N</w:t>
            </w:r>
            <w:r w:rsidR="006C0854">
              <w:t>o</w:t>
            </w:r>
          </w:p>
        </w:tc>
        <w:tc>
          <w:tcPr>
            <w:tcW w:w="4464" w:type="dxa"/>
            <w:gridSpan w:val="2"/>
            <w:tcBorders>
              <w:bottom w:val="single" w:sz="4" w:space="0" w:color="000000"/>
            </w:tcBorders>
          </w:tcPr>
          <w:p w14:paraId="35B86438" w14:textId="77777777" w:rsidR="000C2729" w:rsidRDefault="000C2729" w:rsidP="000C2729">
            <w:pPr>
              <w:spacing w:after="0" w:line="240" w:lineRule="auto"/>
            </w:pPr>
            <w:r w:rsidRPr="000C2729">
              <w:t>Date sponsor notified:</w:t>
            </w:r>
          </w:p>
          <w:p w14:paraId="35B86439" w14:textId="77777777" w:rsidR="00DF4CB9" w:rsidRPr="000C2729" w:rsidRDefault="00DF4CB9" w:rsidP="000C2729">
            <w:pPr>
              <w:spacing w:after="0" w:line="240" w:lineRule="auto"/>
              <w:rPr>
                <w:b/>
              </w:rPr>
            </w:pPr>
          </w:p>
        </w:tc>
      </w:tr>
      <w:tr w:rsidR="000C2729" w:rsidRPr="000C2729" w14:paraId="35B8643C" w14:textId="77777777" w:rsidTr="001C332D">
        <w:tc>
          <w:tcPr>
            <w:tcW w:w="11016" w:type="dxa"/>
            <w:gridSpan w:val="4"/>
            <w:tcBorders>
              <w:bottom w:val="single" w:sz="4" w:space="0" w:color="000000"/>
            </w:tcBorders>
            <w:shd w:val="clear" w:color="auto" w:fill="BFBFBF"/>
          </w:tcPr>
          <w:p w14:paraId="35B8643B" w14:textId="77777777" w:rsidR="000C2729" w:rsidRPr="000C2729" w:rsidRDefault="000C2729" w:rsidP="000C2729">
            <w:pPr>
              <w:spacing w:after="0" w:line="240" w:lineRule="auto"/>
              <w:jc w:val="center"/>
              <w:rPr>
                <w:b/>
              </w:rPr>
            </w:pPr>
            <w:r w:rsidRPr="000C2729">
              <w:rPr>
                <w:b/>
              </w:rPr>
              <w:t>Pastoral Council ACTION</w:t>
            </w:r>
          </w:p>
        </w:tc>
      </w:tr>
      <w:tr w:rsidR="000C2729" w:rsidRPr="000C2729" w14:paraId="35B86440" w14:textId="77777777" w:rsidTr="001C332D">
        <w:trPr>
          <w:trHeight w:val="596"/>
        </w:trPr>
        <w:tc>
          <w:tcPr>
            <w:tcW w:w="2088" w:type="dxa"/>
            <w:tcBorders>
              <w:bottom w:val="nil"/>
            </w:tcBorders>
          </w:tcPr>
          <w:p w14:paraId="35B8643D" w14:textId="77777777" w:rsidR="000C2729" w:rsidRPr="000C2729" w:rsidRDefault="002C4062" w:rsidP="000C2729">
            <w:pPr>
              <w:spacing w:after="0" w:line="24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35B86483" wp14:editId="35B86484">
                      <wp:simplePos x="0" y="0"/>
                      <wp:positionH relativeFrom="column">
                        <wp:posOffset>238125</wp:posOffset>
                      </wp:positionH>
                      <wp:positionV relativeFrom="paragraph">
                        <wp:posOffset>7381875</wp:posOffset>
                      </wp:positionV>
                      <wp:extent cx="6972300" cy="28575"/>
                      <wp:effectExtent l="19050" t="19050" r="19050" b="19050"/>
                      <wp:wrapNone/>
                      <wp:docPr id="1" name="AutoShap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972300" cy="2857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38100" cmpd="sng">
                                <a:solidFill>
                                  <a:schemeClr val="lt1">
                                    <a:lumMod val="95000"/>
                                    <a:lumOff val="0"/>
                                  </a:schemeClr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chemeClr val="lt1">
                                          <a:lumMod val="50000"/>
                                          <a:lumOff val="0"/>
                                          <a:alpha val="5000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A535E2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4" o:spid="_x0000_s1026" type="#_x0000_t32" style="position:absolute;margin-left:18.75pt;margin-top:581.25pt;width:549pt;height:2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" strokecolor="#f2f2f2 [3041]" strokeweight="3pt">
                      <v:shadow color="#7f7f7f [1601]" opacity=".5" offset="1pt"/>
                    </v:shape>
                  </w:pict>
                </mc:Fallback>
              </mc:AlternateContent>
            </w:r>
            <w:r w:rsidR="000C2729" w:rsidRPr="000C2729">
              <w:t>Review date:</w:t>
            </w:r>
          </w:p>
        </w:tc>
        <w:tc>
          <w:tcPr>
            <w:tcW w:w="6120" w:type="dxa"/>
            <w:gridSpan w:val="2"/>
            <w:tcBorders>
              <w:bottom w:val="nil"/>
            </w:tcBorders>
          </w:tcPr>
          <w:p w14:paraId="35B8643E" w14:textId="77777777" w:rsidR="000C2729" w:rsidRPr="000C2729" w:rsidRDefault="000C2729" w:rsidP="000C2729">
            <w:pPr>
              <w:spacing w:after="0" w:line="240" w:lineRule="auto"/>
            </w:pPr>
            <w:r w:rsidRPr="000C2729">
              <w:t>Determination</w:t>
            </w:r>
            <w:r w:rsidR="00DF4CB9">
              <w:t>:</w:t>
            </w:r>
          </w:p>
        </w:tc>
        <w:tc>
          <w:tcPr>
            <w:tcW w:w="2808" w:type="dxa"/>
            <w:tcBorders>
              <w:bottom w:val="nil"/>
            </w:tcBorders>
          </w:tcPr>
          <w:p w14:paraId="35B8643F" w14:textId="77777777" w:rsidR="000C2729" w:rsidRPr="000C2729" w:rsidRDefault="000C2729" w:rsidP="000C2729">
            <w:pPr>
              <w:spacing w:after="0" w:line="240" w:lineRule="auto"/>
            </w:pPr>
            <w:r w:rsidRPr="000C2729">
              <w:t>Date sponsor notified:</w:t>
            </w:r>
          </w:p>
        </w:tc>
      </w:tr>
    </w:tbl>
    <w:p w14:paraId="35B86441" w14:textId="7565080C" w:rsidR="00466F8D" w:rsidRDefault="00597A7A" w:rsidP="00597A7A">
      <w:pPr>
        <w:spacing w:after="0"/>
      </w:pPr>
      <w:r>
        <w:fldChar w:fldCharType="begin"/>
      </w:r>
      <w:r>
        <w:instrText xml:space="preserve"> DATE \@ "MMMM d, yyyy" </w:instrText>
      </w:r>
      <w:r>
        <w:fldChar w:fldCharType="separate"/>
      </w:r>
      <w:r w:rsidR="000D47EB">
        <w:rPr>
          <w:noProof/>
        </w:rPr>
        <w:t>June 30, 2022</w:t>
      </w:r>
      <w:r>
        <w:fldChar w:fldCharType="end"/>
      </w:r>
      <w:r w:rsidR="00B75CC4">
        <w:tab/>
      </w:r>
      <w:r w:rsidR="00B75CC4">
        <w:tab/>
      </w:r>
      <w:r w:rsidR="00B75CC4">
        <w:tab/>
      </w:r>
      <w:r w:rsidR="00B75CC4">
        <w:tab/>
      </w:r>
      <w:r w:rsidR="00B75CC4">
        <w:tab/>
      </w:r>
      <w:r w:rsidR="00B75CC4">
        <w:tab/>
      </w:r>
      <w:r w:rsidR="00B75CC4">
        <w:tab/>
      </w:r>
      <w:r w:rsidR="00B75CC4">
        <w:tab/>
      </w:r>
      <w:r w:rsidR="00B75CC4">
        <w:tab/>
      </w:r>
      <w:r w:rsidR="00B75CC4">
        <w:tab/>
      </w:r>
      <w:r w:rsidR="00B75CC4">
        <w:tab/>
        <w:t xml:space="preserve">Page </w:t>
      </w:r>
      <w:r w:rsidR="00B75CC4">
        <w:rPr>
          <w:b/>
          <w:bCs/>
        </w:rPr>
        <w:fldChar w:fldCharType="begin"/>
      </w:r>
      <w:r w:rsidR="00B75CC4">
        <w:rPr>
          <w:b/>
          <w:bCs/>
        </w:rPr>
        <w:instrText xml:space="preserve"> PAGE  \* Arabic  \* MERGEFORMAT </w:instrText>
      </w:r>
      <w:r w:rsidR="00B75CC4">
        <w:rPr>
          <w:b/>
          <w:bCs/>
        </w:rPr>
        <w:fldChar w:fldCharType="separate"/>
      </w:r>
      <w:r w:rsidR="00184306">
        <w:rPr>
          <w:b/>
          <w:bCs/>
          <w:noProof/>
        </w:rPr>
        <w:t>1</w:t>
      </w:r>
      <w:r w:rsidR="00B75CC4">
        <w:rPr>
          <w:b/>
          <w:bCs/>
        </w:rPr>
        <w:fldChar w:fldCharType="end"/>
      </w:r>
      <w:r w:rsidR="00B75CC4">
        <w:t xml:space="preserve"> of </w:t>
      </w:r>
      <w:r w:rsidR="00B75CC4">
        <w:rPr>
          <w:b/>
          <w:bCs/>
        </w:rPr>
        <w:fldChar w:fldCharType="begin"/>
      </w:r>
      <w:r w:rsidR="00B75CC4">
        <w:rPr>
          <w:b/>
          <w:bCs/>
        </w:rPr>
        <w:instrText xml:space="preserve"> NUMPAGES  \* Arabic  \* MERGEFORMAT </w:instrText>
      </w:r>
      <w:r w:rsidR="00B75CC4">
        <w:rPr>
          <w:b/>
          <w:bCs/>
        </w:rPr>
        <w:fldChar w:fldCharType="separate"/>
      </w:r>
      <w:r w:rsidR="00184306">
        <w:rPr>
          <w:b/>
          <w:bCs/>
          <w:noProof/>
        </w:rPr>
        <w:t>2</w:t>
      </w:r>
      <w:r w:rsidR="00B75CC4">
        <w:rPr>
          <w:b/>
          <w:bCs/>
        </w:rPr>
        <w:fldChar w:fldCharType="end"/>
      </w:r>
    </w:p>
    <w:p w14:paraId="35B86442" w14:textId="77777777" w:rsidR="00DF4CB9" w:rsidRDefault="00DF4CB9" w:rsidP="00466F8D">
      <w:pPr>
        <w:spacing w:after="0"/>
        <w:ind w:left="1440" w:firstLine="720"/>
      </w:pPr>
    </w:p>
    <w:p w14:paraId="35B86443" w14:textId="77777777" w:rsidR="00D22E80" w:rsidRDefault="00D22E80" w:rsidP="00466F8D">
      <w:pPr>
        <w:spacing w:after="0"/>
        <w:ind w:left="1440" w:firstLine="720"/>
      </w:pPr>
    </w:p>
    <w:p w14:paraId="35B86444" w14:textId="77777777" w:rsidR="00D22E80" w:rsidRDefault="00D22E80" w:rsidP="00466F8D">
      <w:pPr>
        <w:spacing w:after="0"/>
        <w:ind w:left="1440" w:firstLine="720"/>
      </w:pPr>
    </w:p>
    <w:p w14:paraId="35B86445" w14:textId="77777777" w:rsidR="00D22E80" w:rsidRDefault="00D22E80" w:rsidP="00466F8D">
      <w:pPr>
        <w:spacing w:after="0"/>
        <w:ind w:left="1440" w:firstLine="720"/>
      </w:pPr>
    </w:p>
    <w:p w14:paraId="35B86446" w14:textId="77777777" w:rsidR="00597A7A" w:rsidRDefault="00597A7A" w:rsidP="00466F8D">
      <w:pPr>
        <w:spacing w:after="0"/>
        <w:ind w:left="1440" w:firstLine="720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508"/>
        <w:gridCol w:w="5508"/>
      </w:tblGrid>
      <w:tr w:rsidR="000734B9" w:rsidRPr="00251955" w14:paraId="35B86448" w14:textId="77777777" w:rsidTr="007643FF">
        <w:tc>
          <w:tcPr>
            <w:tcW w:w="11016" w:type="dxa"/>
            <w:gridSpan w:val="2"/>
            <w:shd w:val="clear" w:color="auto" w:fill="BFBFBF"/>
          </w:tcPr>
          <w:p w14:paraId="35B86447" w14:textId="77777777" w:rsidR="000734B9" w:rsidRPr="00251955" w:rsidRDefault="000C2729" w:rsidP="000734B9">
            <w:pPr>
              <w:spacing w:after="0" w:line="240" w:lineRule="auto"/>
              <w:jc w:val="center"/>
              <w:rPr>
                <w:b/>
              </w:rPr>
            </w:pPr>
            <w:r w:rsidRPr="000C2729">
              <w:rPr>
                <w:b/>
                <w:sz w:val="32"/>
                <w:szCs w:val="32"/>
              </w:rPr>
              <w:t>REQUEST</w:t>
            </w:r>
            <w:r>
              <w:rPr>
                <w:b/>
              </w:rPr>
              <w:t xml:space="preserve"> (fully described by Sponsor)</w:t>
            </w:r>
          </w:p>
        </w:tc>
      </w:tr>
      <w:tr w:rsidR="00394343" w:rsidRPr="00251955" w14:paraId="35B86460" w14:textId="77777777" w:rsidTr="00251955">
        <w:tc>
          <w:tcPr>
            <w:tcW w:w="11016" w:type="dxa"/>
            <w:gridSpan w:val="2"/>
            <w:tcBorders>
              <w:bottom w:val="single" w:sz="4" w:space="0" w:color="auto"/>
            </w:tcBorders>
          </w:tcPr>
          <w:p w14:paraId="35B86449" w14:textId="77777777" w:rsidR="00194E86" w:rsidRDefault="00194E86" w:rsidP="00251955">
            <w:pPr>
              <w:spacing w:after="0" w:line="240" w:lineRule="auto"/>
              <w:rPr>
                <w:b/>
              </w:rPr>
            </w:pPr>
          </w:p>
          <w:p w14:paraId="35B8644A" w14:textId="77777777" w:rsidR="00394343" w:rsidRPr="00251955" w:rsidRDefault="00394343" w:rsidP="00251955">
            <w:pPr>
              <w:spacing w:after="0" w:line="240" w:lineRule="auto"/>
              <w:rPr>
                <w:b/>
              </w:rPr>
            </w:pPr>
            <w:r w:rsidRPr="00251955">
              <w:rPr>
                <w:b/>
              </w:rPr>
              <w:t>1)  STATEMENT OF REQUEST:</w:t>
            </w:r>
          </w:p>
          <w:p w14:paraId="35B8644B" w14:textId="77777777" w:rsidR="000C2729" w:rsidRPr="0098249C" w:rsidRDefault="00394343" w:rsidP="00251955">
            <w:pPr>
              <w:spacing w:after="0" w:line="240" w:lineRule="auto"/>
            </w:pPr>
            <w:r w:rsidRPr="0098249C">
              <w:t xml:space="preserve">      a)  </w:t>
            </w:r>
            <w:r w:rsidR="000C2729" w:rsidRPr="0098249C">
              <w:t>Full description of proposal.  Attach drawings and/or information sheets as necessary to fully communicate scope of proposed action</w:t>
            </w:r>
          </w:p>
          <w:p w14:paraId="35B8644C" w14:textId="77777777" w:rsidR="00394343" w:rsidRPr="00251955" w:rsidRDefault="00394343" w:rsidP="00251955">
            <w:pPr>
              <w:spacing w:after="0" w:line="240" w:lineRule="auto"/>
            </w:pPr>
          </w:p>
          <w:p w14:paraId="35B8644D" w14:textId="77777777" w:rsidR="00394343" w:rsidRDefault="00394343" w:rsidP="00251955">
            <w:pPr>
              <w:spacing w:after="0" w:line="240" w:lineRule="auto"/>
            </w:pPr>
          </w:p>
          <w:p w14:paraId="35B8644E" w14:textId="77777777" w:rsidR="0098249C" w:rsidRDefault="0098249C" w:rsidP="00251955">
            <w:pPr>
              <w:spacing w:after="0" w:line="240" w:lineRule="auto"/>
            </w:pPr>
          </w:p>
          <w:p w14:paraId="35B8644F" w14:textId="77777777" w:rsidR="001C332D" w:rsidRDefault="001C332D" w:rsidP="00251955">
            <w:pPr>
              <w:spacing w:after="0" w:line="240" w:lineRule="auto"/>
            </w:pPr>
          </w:p>
          <w:p w14:paraId="35B86450" w14:textId="77777777" w:rsidR="00597A7A" w:rsidRDefault="00597A7A" w:rsidP="00251955">
            <w:pPr>
              <w:spacing w:after="0" w:line="240" w:lineRule="auto"/>
            </w:pPr>
          </w:p>
          <w:p w14:paraId="35B86451" w14:textId="77777777" w:rsidR="00B75CC4" w:rsidRDefault="00B75CC4" w:rsidP="00251955">
            <w:pPr>
              <w:spacing w:after="0" w:line="240" w:lineRule="auto"/>
            </w:pPr>
          </w:p>
          <w:p w14:paraId="35B86452" w14:textId="77777777" w:rsidR="00597A7A" w:rsidRDefault="00597A7A" w:rsidP="00251955">
            <w:pPr>
              <w:spacing w:after="0" w:line="240" w:lineRule="auto"/>
            </w:pPr>
          </w:p>
          <w:p w14:paraId="35B86453" w14:textId="77777777" w:rsidR="00F621AA" w:rsidRDefault="00F621AA" w:rsidP="00251955">
            <w:pPr>
              <w:spacing w:after="0" w:line="240" w:lineRule="auto"/>
            </w:pPr>
          </w:p>
          <w:p w14:paraId="35B86454" w14:textId="77777777" w:rsidR="00F621AA" w:rsidRDefault="00F621AA" w:rsidP="00251955">
            <w:pPr>
              <w:spacing w:after="0" w:line="240" w:lineRule="auto"/>
            </w:pPr>
          </w:p>
          <w:p w14:paraId="35B86455" w14:textId="77777777" w:rsidR="00394343" w:rsidRPr="00251955" w:rsidRDefault="00394343" w:rsidP="00251955">
            <w:pPr>
              <w:spacing w:after="0" w:line="240" w:lineRule="auto"/>
            </w:pPr>
          </w:p>
          <w:p w14:paraId="35B86456" w14:textId="77777777" w:rsidR="00394343" w:rsidRPr="00251955" w:rsidRDefault="00394343" w:rsidP="00251955">
            <w:pPr>
              <w:spacing w:after="0" w:line="240" w:lineRule="auto"/>
            </w:pPr>
            <w:r w:rsidRPr="00251955">
              <w:t xml:space="preserve">    b) </w:t>
            </w:r>
            <w:r w:rsidR="000C2729">
              <w:t>How is this</w:t>
            </w:r>
            <w:r w:rsidR="00E163B7">
              <w:t xml:space="preserve"> ACTION </w:t>
            </w:r>
            <w:r w:rsidR="0098249C">
              <w:t xml:space="preserve">a </w:t>
            </w:r>
            <w:r w:rsidR="000C2729">
              <w:t>change from the current situation</w:t>
            </w:r>
            <w:r w:rsidR="00E06D88" w:rsidRPr="00251955">
              <w:t>?</w:t>
            </w:r>
          </w:p>
          <w:p w14:paraId="35B86457" w14:textId="77777777" w:rsidR="00E06D88" w:rsidRPr="00251955" w:rsidRDefault="00E06D88" w:rsidP="00251955">
            <w:pPr>
              <w:spacing w:after="0" w:line="240" w:lineRule="auto"/>
            </w:pPr>
          </w:p>
          <w:p w14:paraId="35B86458" w14:textId="77777777" w:rsidR="00E06D88" w:rsidRPr="00251955" w:rsidRDefault="00E06D88" w:rsidP="00251955">
            <w:pPr>
              <w:spacing w:after="0" w:line="240" w:lineRule="auto"/>
            </w:pPr>
          </w:p>
          <w:p w14:paraId="35B86459" w14:textId="77777777" w:rsidR="00E163B7" w:rsidRDefault="00E06D88" w:rsidP="00251955">
            <w:pPr>
              <w:spacing w:after="0" w:line="240" w:lineRule="auto"/>
            </w:pPr>
            <w:r w:rsidRPr="00251955">
              <w:t xml:space="preserve">    c) </w:t>
            </w:r>
            <w:r w:rsidR="000C2729">
              <w:t xml:space="preserve">Is this ACTION mandated by </w:t>
            </w:r>
            <w:r w:rsidR="00E163B7">
              <w:t xml:space="preserve">an </w:t>
            </w:r>
            <w:r w:rsidR="000C2729">
              <w:t>outside authority (municipal, state, Archdiocese)?</w:t>
            </w:r>
            <w:r w:rsidR="0098249C">
              <w:t xml:space="preserve">  Y / N</w:t>
            </w:r>
            <w:r w:rsidR="00E163B7">
              <w:t xml:space="preserve">  </w:t>
            </w:r>
          </w:p>
          <w:p w14:paraId="35B8645A" w14:textId="77777777" w:rsidR="000C2729" w:rsidRDefault="00E163B7" w:rsidP="00E163B7">
            <w:pPr>
              <w:spacing w:after="0" w:line="240" w:lineRule="auto"/>
              <w:ind w:left="720"/>
            </w:pPr>
            <w:r>
              <w:t>If so, which authority?</w:t>
            </w:r>
          </w:p>
          <w:p w14:paraId="35B8645B" w14:textId="77777777" w:rsidR="000C2729" w:rsidRDefault="000C2729" w:rsidP="00251955">
            <w:pPr>
              <w:spacing w:after="0" w:line="240" w:lineRule="auto"/>
            </w:pPr>
          </w:p>
          <w:p w14:paraId="35B8645C" w14:textId="77777777" w:rsidR="000C2729" w:rsidRDefault="000C2729" w:rsidP="00251955">
            <w:pPr>
              <w:spacing w:after="0" w:line="240" w:lineRule="auto"/>
            </w:pPr>
          </w:p>
          <w:p w14:paraId="35B8645D" w14:textId="77777777" w:rsidR="0098249C" w:rsidRDefault="0098249C" w:rsidP="007643FF">
            <w:pPr>
              <w:spacing w:after="0" w:line="240" w:lineRule="auto"/>
              <w:ind w:left="720" w:hanging="720"/>
            </w:pPr>
            <w:r>
              <w:t xml:space="preserve">    d) </w:t>
            </w:r>
            <w:r w:rsidR="000C2729">
              <w:t>Frequency of impact</w:t>
            </w:r>
            <w:r>
              <w:t>?  How often is there a need that could be resolved by the requested ACTION (seasonally, weekly, etc.</w:t>
            </w:r>
            <w:r w:rsidR="00184306">
              <w:t>)?</w:t>
            </w:r>
          </w:p>
          <w:p w14:paraId="35B8645E" w14:textId="77777777" w:rsidR="0098249C" w:rsidRDefault="0098249C" w:rsidP="00251955">
            <w:pPr>
              <w:spacing w:after="0" w:line="240" w:lineRule="auto"/>
            </w:pPr>
          </w:p>
          <w:p w14:paraId="35B8645F" w14:textId="77777777" w:rsidR="00394343" w:rsidRPr="00251955" w:rsidRDefault="00394343" w:rsidP="0098249C">
            <w:pPr>
              <w:spacing w:after="0" w:line="240" w:lineRule="auto"/>
              <w:rPr>
                <w:b/>
              </w:rPr>
            </w:pPr>
          </w:p>
        </w:tc>
      </w:tr>
      <w:tr w:rsidR="0098249C" w:rsidRPr="00251955" w14:paraId="35B86464" w14:textId="77777777" w:rsidTr="00251955">
        <w:tc>
          <w:tcPr>
            <w:tcW w:w="11016" w:type="dxa"/>
            <w:gridSpan w:val="2"/>
            <w:tcBorders>
              <w:bottom w:val="single" w:sz="4" w:space="0" w:color="auto"/>
            </w:tcBorders>
          </w:tcPr>
          <w:p w14:paraId="35B86461" w14:textId="77777777" w:rsidR="0098249C" w:rsidRPr="0098249C" w:rsidRDefault="0098249C" w:rsidP="00251955">
            <w:pPr>
              <w:spacing w:after="0" w:line="240" w:lineRule="auto"/>
            </w:pPr>
            <w:r>
              <w:rPr>
                <w:b/>
              </w:rPr>
              <w:t xml:space="preserve">2)  LABOR, Proposed Source </w:t>
            </w:r>
            <w:r w:rsidRPr="0098249C">
              <w:t xml:space="preserve">(sponsor, contractor, Thursday Crew, others?) </w:t>
            </w:r>
          </w:p>
          <w:p w14:paraId="35B86462" w14:textId="77777777" w:rsidR="0098249C" w:rsidRDefault="0098249C" w:rsidP="00251955">
            <w:pPr>
              <w:spacing w:after="0" w:line="240" w:lineRule="auto"/>
              <w:rPr>
                <w:b/>
              </w:rPr>
            </w:pPr>
          </w:p>
          <w:p w14:paraId="35B86463" w14:textId="77777777" w:rsidR="0098249C" w:rsidRDefault="0098249C" w:rsidP="00251955">
            <w:pPr>
              <w:spacing w:after="0" w:line="240" w:lineRule="auto"/>
              <w:rPr>
                <w:b/>
              </w:rPr>
            </w:pPr>
          </w:p>
        </w:tc>
      </w:tr>
      <w:tr w:rsidR="0098249C" w:rsidRPr="00251955" w14:paraId="35B86469" w14:textId="77777777" w:rsidTr="00251955">
        <w:tc>
          <w:tcPr>
            <w:tcW w:w="11016" w:type="dxa"/>
            <w:gridSpan w:val="2"/>
            <w:tcBorders>
              <w:bottom w:val="single" w:sz="4" w:space="0" w:color="auto"/>
            </w:tcBorders>
          </w:tcPr>
          <w:p w14:paraId="35B86465" w14:textId="77777777" w:rsidR="0098249C" w:rsidRPr="00251955" w:rsidRDefault="0098249C" w:rsidP="0098249C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3</w:t>
            </w:r>
            <w:r w:rsidRPr="00251955">
              <w:rPr>
                <w:b/>
              </w:rPr>
              <w:t>)  FUNDING</w:t>
            </w:r>
            <w:r>
              <w:rPr>
                <w:b/>
              </w:rPr>
              <w:t>, Proposed Source</w:t>
            </w:r>
          </w:p>
          <w:p w14:paraId="35B86466" w14:textId="77777777" w:rsidR="0098249C" w:rsidRDefault="0098249C" w:rsidP="00251955">
            <w:pPr>
              <w:spacing w:after="0" w:line="240" w:lineRule="auto"/>
              <w:rPr>
                <w:b/>
              </w:rPr>
            </w:pPr>
          </w:p>
          <w:p w14:paraId="35B86467" w14:textId="77777777" w:rsidR="000D2B7F" w:rsidRDefault="000D2B7F" w:rsidP="000D2B7F">
            <w:pPr>
              <w:numPr>
                <w:ilvl w:val="0"/>
                <w:numId w:val="2"/>
              </w:numPr>
              <w:spacing w:after="0" w:line="240" w:lineRule="auto"/>
              <w:rPr>
                <w:b/>
              </w:rPr>
            </w:pPr>
            <w:r>
              <w:rPr>
                <w:b/>
              </w:rPr>
              <w:t>Approx. cost of requested Action?</w:t>
            </w:r>
            <w:r w:rsidR="00FB1B4A">
              <w:rPr>
                <w:b/>
              </w:rPr>
              <w:t xml:space="preserve">   $___________</w:t>
            </w:r>
          </w:p>
          <w:p w14:paraId="35B86468" w14:textId="77777777" w:rsidR="000D2B7F" w:rsidRDefault="000D2B7F" w:rsidP="000D2B7F">
            <w:pPr>
              <w:numPr>
                <w:ilvl w:val="0"/>
                <w:numId w:val="2"/>
              </w:numPr>
              <w:spacing w:after="0" w:line="240" w:lineRule="auto"/>
              <w:rPr>
                <w:b/>
              </w:rPr>
            </w:pPr>
            <w:r>
              <w:rPr>
                <w:b/>
              </w:rPr>
              <w:t>Source of cost number</w:t>
            </w:r>
          </w:p>
        </w:tc>
      </w:tr>
      <w:tr w:rsidR="000D2B7F" w:rsidRPr="00251955" w14:paraId="35B86479" w14:textId="77777777" w:rsidTr="007643FF">
        <w:tc>
          <w:tcPr>
            <w:tcW w:w="5508" w:type="dxa"/>
            <w:tcBorders>
              <w:bottom w:val="single" w:sz="4" w:space="0" w:color="auto"/>
            </w:tcBorders>
          </w:tcPr>
          <w:p w14:paraId="35B8646A" w14:textId="77777777" w:rsidR="000D2B7F" w:rsidRDefault="000D2B7F" w:rsidP="00FB1B4A">
            <w:pPr>
              <w:numPr>
                <w:ilvl w:val="0"/>
                <w:numId w:val="2"/>
              </w:num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If Sponsor is a </w:t>
            </w:r>
            <w:r w:rsidRPr="000D2B7F">
              <w:rPr>
                <w:b/>
                <w:u w:val="single"/>
              </w:rPr>
              <w:t>Parish Group</w:t>
            </w:r>
            <w:r>
              <w:rPr>
                <w:b/>
              </w:rPr>
              <w:t xml:space="preserve"> or ICM</w:t>
            </w:r>
          </w:p>
          <w:p w14:paraId="35B8646B" w14:textId="77777777" w:rsidR="000D2B7F" w:rsidRDefault="000D2B7F" w:rsidP="0098249C">
            <w:pPr>
              <w:spacing w:after="0" w:line="240" w:lineRule="auto"/>
              <w:rPr>
                <w:b/>
              </w:rPr>
            </w:pPr>
          </w:p>
          <w:p w14:paraId="35B8646C" w14:textId="77777777" w:rsidR="000D2B7F" w:rsidRDefault="000D2B7F" w:rsidP="00FB1B4A">
            <w:pPr>
              <w:spacing w:after="0" w:line="240" w:lineRule="auto"/>
              <w:ind w:left="630"/>
              <w:rPr>
                <w:b/>
              </w:rPr>
            </w:pPr>
            <w:r>
              <w:rPr>
                <w:b/>
              </w:rPr>
              <w:t>Full funding available now?  Y / N</w:t>
            </w:r>
          </w:p>
          <w:p w14:paraId="35B8646D" w14:textId="77777777" w:rsidR="000D2B7F" w:rsidRDefault="000D2B7F" w:rsidP="0098249C">
            <w:pPr>
              <w:spacing w:after="0" w:line="240" w:lineRule="auto"/>
              <w:rPr>
                <w:b/>
              </w:rPr>
            </w:pPr>
          </w:p>
          <w:p w14:paraId="35B8646E" w14:textId="77777777" w:rsidR="000D2B7F" w:rsidRDefault="000D2B7F" w:rsidP="00FB1B4A">
            <w:pPr>
              <w:spacing w:after="0" w:line="240" w:lineRule="auto"/>
              <w:ind w:left="630"/>
              <w:rPr>
                <w:b/>
              </w:rPr>
            </w:pPr>
            <w:r>
              <w:rPr>
                <w:b/>
              </w:rPr>
              <w:t xml:space="preserve">Will fundraising be necessary?  </w:t>
            </w:r>
            <w:r w:rsidRPr="000D2B7F">
              <w:rPr>
                <w:b/>
              </w:rPr>
              <w:t>Y / N</w:t>
            </w:r>
          </w:p>
          <w:p w14:paraId="35B8646F" w14:textId="77777777" w:rsidR="000D2B7F" w:rsidRDefault="000D2B7F" w:rsidP="0098249C">
            <w:pPr>
              <w:spacing w:after="0" w:line="240" w:lineRule="auto"/>
              <w:rPr>
                <w:b/>
              </w:rPr>
            </w:pPr>
          </w:p>
          <w:p w14:paraId="35B86470" w14:textId="77777777" w:rsidR="000D2B7F" w:rsidRDefault="000D2B7F" w:rsidP="00FB1B4A">
            <w:pPr>
              <w:spacing w:after="0" w:line="240" w:lineRule="auto"/>
              <w:ind w:left="630"/>
              <w:rPr>
                <w:b/>
              </w:rPr>
            </w:pPr>
            <w:r>
              <w:rPr>
                <w:b/>
              </w:rPr>
              <w:t xml:space="preserve">Has a fundraising plan been approved by the Stewardship Commission?   </w:t>
            </w:r>
            <w:r w:rsidRPr="000D2B7F">
              <w:rPr>
                <w:b/>
              </w:rPr>
              <w:t>Y / N</w:t>
            </w:r>
          </w:p>
        </w:tc>
        <w:tc>
          <w:tcPr>
            <w:tcW w:w="5508" w:type="dxa"/>
            <w:tcBorders>
              <w:bottom w:val="single" w:sz="4" w:space="0" w:color="auto"/>
            </w:tcBorders>
          </w:tcPr>
          <w:p w14:paraId="35B86471" w14:textId="77777777" w:rsidR="000D2B7F" w:rsidRDefault="000D2B7F" w:rsidP="00FB1B4A">
            <w:pPr>
              <w:numPr>
                <w:ilvl w:val="0"/>
                <w:numId w:val="3"/>
              </w:numPr>
              <w:spacing w:after="0" w:line="240" w:lineRule="auto"/>
              <w:ind w:left="342" w:hanging="342"/>
              <w:jc w:val="both"/>
              <w:rPr>
                <w:b/>
              </w:rPr>
            </w:pPr>
            <w:r>
              <w:rPr>
                <w:b/>
              </w:rPr>
              <w:t xml:space="preserve">If Sponsor is </w:t>
            </w:r>
            <w:r w:rsidRPr="000D2B7F">
              <w:rPr>
                <w:b/>
                <w:u w:val="single"/>
              </w:rPr>
              <w:t>Pastor</w:t>
            </w:r>
            <w:r w:rsidRPr="000D2B7F">
              <w:rPr>
                <w:b/>
              </w:rPr>
              <w:t xml:space="preserve"> </w:t>
            </w:r>
            <w:r w:rsidRPr="000D2B7F">
              <w:rPr>
                <w:b/>
                <w:i/>
              </w:rPr>
              <w:t>or</w:t>
            </w:r>
            <w:r>
              <w:rPr>
                <w:b/>
              </w:rPr>
              <w:t xml:space="preserve"> a </w:t>
            </w:r>
            <w:r w:rsidRPr="000D2B7F">
              <w:rPr>
                <w:b/>
                <w:u w:val="single"/>
              </w:rPr>
              <w:t>Parish Department</w:t>
            </w:r>
          </w:p>
          <w:p w14:paraId="35B86472" w14:textId="77777777" w:rsidR="00FB1B4A" w:rsidRDefault="00FB1B4A" w:rsidP="00FB1B4A">
            <w:pPr>
              <w:spacing w:after="0" w:line="240" w:lineRule="auto"/>
              <w:ind w:left="342"/>
              <w:rPr>
                <w:b/>
              </w:rPr>
            </w:pPr>
          </w:p>
          <w:p w14:paraId="35B86473" w14:textId="77777777" w:rsidR="000D2B7F" w:rsidRDefault="000D2B7F" w:rsidP="00FB1B4A">
            <w:pPr>
              <w:spacing w:after="0" w:line="240" w:lineRule="auto"/>
              <w:ind w:left="342"/>
              <w:rPr>
                <w:b/>
              </w:rPr>
            </w:pPr>
            <w:r>
              <w:rPr>
                <w:b/>
              </w:rPr>
              <w:t>Funding available in current budget?  Y / N</w:t>
            </w:r>
          </w:p>
          <w:p w14:paraId="35B86474" w14:textId="77777777" w:rsidR="000D2B7F" w:rsidRDefault="000D2B7F" w:rsidP="0098249C">
            <w:pPr>
              <w:spacing w:after="0" w:line="240" w:lineRule="auto"/>
              <w:rPr>
                <w:b/>
              </w:rPr>
            </w:pPr>
          </w:p>
          <w:p w14:paraId="35B86475" w14:textId="77777777" w:rsidR="000D2B7F" w:rsidRDefault="000D2B7F" w:rsidP="00FB1B4A">
            <w:pPr>
              <w:spacing w:after="0" w:line="240" w:lineRule="auto"/>
              <w:ind w:left="342"/>
              <w:rPr>
                <w:b/>
              </w:rPr>
            </w:pPr>
            <w:r>
              <w:rPr>
                <w:b/>
              </w:rPr>
              <w:t>Propose to request funding in next budget?  Y / N</w:t>
            </w:r>
          </w:p>
          <w:p w14:paraId="35B86476" w14:textId="77777777" w:rsidR="000D2B7F" w:rsidRDefault="000D2B7F" w:rsidP="0098249C">
            <w:pPr>
              <w:spacing w:after="0" w:line="240" w:lineRule="auto"/>
              <w:rPr>
                <w:b/>
              </w:rPr>
            </w:pPr>
          </w:p>
          <w:p w14:paraId="35B86477" w14:textId="77777777" w:rsidR="000D2B7F" w:rsidRDefault="00FB1B4A" w:rsidP="00FB1B4A">
            <w:pPr>
              <w:spacing w:after="0" w:line="240" w:lineRule="auto"/>
              <w:ind w:left="342"/>
              <w:rPr>
                <w:b/>
              </w:rPr>
            </w:pPr>
            <w:r>
              <w:rPr>
                <w:b/>
              </w:rPr>
              <w:t xml:space="preserve">Costs to be charged to </w:t>
            </w:r>
            <w:r w:rsidR="000D2B7F">
              <w:rPr>
                <w:b/>
              </w:rPr>
              <w:t>g/l acct #</w:t>
            </w:r>
            <w:r>
              <w:rPr>
                <w:b/>
              </w:rPr>
              <w:t xml:space="preserve"> __________</w:t>
            </w:r>
          </w:p>
          <w:p w14:paraId="35B86478" w14:textId="77777777" w:rsidR="000D2B7F" w:rsidRDefault="000D2B7F" w:rsidP="0098249C">
            <w:pPr>
              <w:spacing w:after="0" w:line="240" w:lineRule="auto"/>
              <w:rPr>
                <w:b/>
              </w:rPr>
            </w:pPr>
          </w:p>
        </w:tc>
      </w:tr>
      <w:tr w:rsidR="00B71385" w:rsidRPr="00251955" w14:paraId="35B8647D" w14:textId="77777777" w:rsidTr="007643FF">
        <w:trPr>
          <w:trHeight w:val="1160"/>
        </w:trPr>
        <w:tc>
          <w:tcPr>
            <w:tcW w:w="11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B8647A" w14:textId="77777777" w:rsidR="00B71385" w:rsidRDefault="00D1058D" w:rsidP="00194E8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4</w:t>
            </w:r>
            <w:r w:rsidR="00B71385" w:rsidRPr="00251955">
              <w:rPr>
                <w:b/>
              </w:rPr>
              <w:t xml:space="preserve">) </w:t>
            </w:r>
            <w:r>
              <w:rPr>
                <w:b/>
              </w:rPr>
              <w:t xml:space="preserve">MAINTAIN, </w:t>
            </w:r>
            <w:r w:rsidR="00245358">
              <w:rPr>
                <w:b/>
              </w:rPr>
              <w:t>W</w:t>
            </w:r>
            <w:r>
              <w:rPr>
                <w:b/>
              </w:rPr>
              <w:t xml:space="preserve">hat is the </w:t>
            </w:r>
            <w:r w:rsidR="00E163B7">
              <w:rPr>
                <w:b/>
              </w:rPr>
              <w:t xml:space="preserve">sponsor’s </w:t>
            </w:r>
            <w:r>
              <w:rPr>
                <w:b/>
              </w:rPr>
              <w:t>p</w:t>
            </w:r>
            <w:r w:rsidR="00E163B7">
              <w:rPr>
                <w:b/>
              </w:rPr>
              <w:t>lan</w:t>
            </w:r>
            <w:r>
              <w:rPr>
                <w:b/>
              </w:rPr>
              <w:t xml:space="preserve"> for maintaining the work item proposed in this Action Request</w:t>
            </w:r>
            <w:r w:rsidR="007643FF">
              <w:rPr>
                <w:b/>
              </w:rPr>
              <w:t>?</w:t>
            </w:r>
          </w:p>
          <w:p w14:paraId="35B8647B" w14:textId="77777777" w:rsidR="007643FF" w:rsidRDefault="007643FF" w:rsidP="00194E86">
            <w:pPr>
              <w:spacing w:after="0" w:line="240" w:lineRule="auto"/>
              <w:rPr>
                <w:b/>
              </w:rPr>
            </w:pPr>
          </w:p>
          <w:p w14:paraId="35B8647C" w14:textId="77777777" w:rsidR="007643FF" w:rsidRPr="007643FF" w:rsidRDefault="007643FF" w:rsidP="00194E86">
            <w:pPr>
              <w:spacing w:after="0" w:line="240" w:lineRule="auto"/>
              <w:rPr>
                <w:b/>
              </w:rPr>
            </w:pPr>
          </w:p>
        </w:tc>
      </w:tr>
    </w:tbl>
    <w:p w14:paraId="35B8647E" w14:textId="6CE1DC2B" w:rsidR="009A0253" w:rsidRPr="009A0253" w:rsidRDefault="00597A7A" w:rsidP="00D22E80">
      <w:pPr>
        <w:rPr>
          <w:b/>
        </w:rPr>
      </w:pPr>
      <w:r>
        <w:rPr>
          <w:b/>
        </w:rPr>
        <w:fldChar w:fldCharType="begin"/>
      </w:r>
      <w:r>
        <w:rPr>
          <w:b/>
        </w:rPr>
        <w:instrText xml:space="preserve"> DATE \@ "M/d/yyyy" </w:instrText>
      </w:r>
      <w:r>
        <w:rPr>
          <w:b/>
        </w:rPr>
        <w:fldChar w:fldCharType="separate"/>
      </w:r>
      <w:r w:rsidR="000D47EB">
        <w:rPr>
          <w:b/>
          <w:noProof/>
        </w:rPr>
        <w:t>6/30/2022</w:t>
      </w:r>
      <w:r>
        <w:rPr>
          <w:b/>
        </w:rPr>
        <w:fldChar w:fldCharType="end"/>
      </w:r>
      <w:r w:rsidR="00B75CC4">
        <w:rPr>
          <w:b/>
        </w:rPr>
        <w:tab/>
      </w:r>
      <w:r w:rsidR="00B75CC4">
        <w:rPr>
          <w:b/>
        </w:rPr>
        <w:tab/>
      </w:r>
      <w:r w:rsidR="00B75CC4">
        <w:rPr>
          <w:b/>
        </w:rPr>
        <w:tab/>
      </w:r>
      <w:r w:rsidR="00B75CC4">
        <w:rPr>
          <w:b/>
        </w:rPr>
        <w:tab/>
      </w:r>
      <w:r w:rsidR="00B75CC4">
        <w:rPr>
          <w:b/>
        </w:rPr>
        <w:tab/>
      </w:r>
      <w:r w:rsidR="00B75CC4">
        <w:rPr>
          <w:b/>
        </w:rPr>
        <w:tab/>
      </w:r>
      <w:r w:rsidR="00B75CC4">
        <w:rPr>
          <w:b/>
        </w:rPr>
        <w:tab/>
      </w:r>
      <w:r w:rsidR="00B75CC4">
        <w:rPr>
          <w:b/>
        </w:rPr>
        <w:tab/>
      </w:r>
      <w:r w:rsidR="00B75CC4">
        <w:rPr>
          <w:b/>
        </w:rPr>
        <w:tab/>
      </w:r>
      <w:r w:rsidR="00B75CC4">
        <w:rPr>
          <w:b/>
        </w:rPr>
        <w:tab/>
      </w:r>
      <w:r w:rsidR="00B75CC4">
        <w:rPr>
          <w:b/>
        </w:rPr>
        <w:tab/>
      </w:r>
      <w:r w:rsidR="00B75CC4">
        <w:rPr>
          <w:b/>
        </w:rPr>
        <w:tab/>
      </w:r>
      <w:r w:rsidR="00B75CC4" w:rsidRPr="00B75CC4">
        <w:rPr>
          <w:b/>
        </w:rPr>
        <w:t xml:space="preserve">Page </w:t>
      </w:r>
      <w:r w:rsidR="00B75CC4" w:rsidRPr="00B75CC4">
        <w:rPr>
          <w:b/>
          <w:bCs/>
        </w:rPr>
        <w:fldChar w:fldCharType="begin"/>
      </w:r>
      <w:r w:rsidR="00B75CC4" w:rsidRPr="00B75CC4">
        <w:rPr>
          <w:b/>
          <w:bCs/>
        </w:rPr>
        <w:instrText xml:space="preserve"> PAGE  \* Arabic  \* MERGEFORMAT </w:instrText>
      </w:r>
      <w:r w:rsidR="00B75CC4" w:rsidRPr="00B75CC4">
        <w:rPr>
          <w:b/>
          <w:bCs/>
        </w:rPr>
        <w:fldChar w:fldCharType="separate"/>
      </w:r>
      <w:r w:rsidR="00184306">
        <w:rPr>
          <w:b/>
          <w:bCs/>
          <w:noProof/>
        </w:rPr>
        <w:t>2</w:t>
      </w:r>
      <w:r w:rsidR="00B75CC4" w:rsidRPr="00B75CC4">
        <w:rPr>
          <w:b/>
          <w:bCs/>
        </w:rPr>
        <w:fldChar w:fldCharType="end"/>
      </w:r>
      <w:r w:rsidR="00B75CC4" w:rsidRPr="00B75CC4">
        <w:rPr>
          <w:b/>
        </w:rPr>
        <w:t xml:space="preserve"> of </w:t>
      </w:r>
      <w:r w:rsidR="002D20E8">
        <w:rPr>
          <w:b/>
        </w:rPr>
        <w:t>2</w:t>
      </w:r>
    </w:p>
    <w:sectPr w:rsidR="009A0253" w:rsidRPr="009A0253" w:rsidSect="00F621AA"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C27D1" w14:textId="77777777" w:rsidR="008C6B05" w:rsidRDefault="008C6B05" w:rsidP="001C332D">
      <w:pPr>
        <w:spacing w:after="0" w:line="240" w:lineRule="auto"/>
      </w:pPr>
      <w:r>
        <w:separator/>
      </w:r>
    </w:p>
  </w:endnote>
  <w:endnote w:type="continuationSeparator" w:id="0">
    <w:p w14:paraId="2F9187D2" w14:textId="77777777" w:rsidR="008C6B05" w:rsidRDefault="008C6B05" w:rsidP="001C33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3B477" w14:textId="77777777" w:rsidR="008C6B05" w:rsidRDefault="008C6B05" w:rsidP="001C332D">
      <w:pPr>
        <w:spacing w:after="0" w:line="240" w:lineRule="auto"/>
      </w:pPr>
      <w:r>
        <w:separator/>
      </w:r>
    </w:p>
  </w:footnote>
  <w:footnote w:type="continuationSeparator" w:id="0">
    <w:p w14:paraId="288FEFFB" w14:textId="77777777" w:rsidR="008C6B05" w:rsidRDefault="008C6B05" w:rsidP="001C33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C07AB2"/>
    <w:multiLevelType w:val="hybridMultilevel"/>
    <w:tmpl w:val="B48ABFE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5F6285"/>
    <w:multiLevelType w:val="hybridMultilevel"/>
    <w:tmpl w:val="A8E4E652"/>
    <w:lvl w:ilvl="0" w:tplc="186E7AE2">
      <w:start w:val="1"/>
      <w:numFmt w:val="lowerLetter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505D382D"/>
    <w:multiLevelType w:val="hybridMultilevel"/>
    <w:tmpl w:val="AF6C49E8"/>
    <w:lvl w:ilvl="0" w:tplc="629ED492">
      <w:start w:val="3"/>
      <w:numFmt w:val="lowerLetter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567046BD"/>
    <w:multiLevelType w:val="hybridMultilevel"/>
    <w:tmpl w:val="B14A099A"/>
    <w:lvl w:ilvl="0" w:tplc="A2982084">
      <w:start w:val="2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E9262E"/>
    <w:multiLevelType w:val="hybridMultilevel"/>
    <w:tmpl w:val="D51407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F476B2"/>
    <w:multiLevelType w:val="hybridMultilevel"/>
    <w:tmpl w:val="A648BE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1000540">
    <w:abstractNumId w:val="5"/>
  </w:num>
  <w:num w:numId="2" w16cid:durableId="1111321176">
    <w:abstractNumId w:val="1"/>
  </w:num>
  <w:num w:numId="3" w16cid:durableId="1141535879">
    <w:abstractNumId w:val="2"/>
  </w:num>
  <w:num w:numId="4" w16cid:durableId="500193688">
    <w:abstractNumId w:val="0"/>
  </w:num>
  <w:num w:numId="5" w16cid:durableId="481654401">
    <w:abstractNumId w:val="4"/>
  </w:num>
  <w:num w:numId="6" w16cid:durableId="16680905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NDMyNzQ0MjU1MTRU0lEKTi0uzszPAykwrAUA7HA7ECwAAAA="/>
  </w:docVars>
  <w:rsids>
    <w:rsidRoot w:val="00E81238"/>
    <w:rsid w:val="00042328"/>
    <w:rsid w:val="0006784E"/>
    <w:rsid w:val="00070065"/>
    <w:rsid w:val="000734B9"/>
    <w:rsid w:val="00097131"/>
    <w:rsid w:val="000C2729"/>
    <w:rsid w:val="000D2B7F"/>
    <w:rsid w:val="000D47EB"/>
    <w:rsid w:val="00184306"/>
    <w:rsid w:val="00185B37"/>
    <w:rsid w:val="00194E86"/>
    <w:rsid w:val="00197BF7"/>
    <w:rsid w:val="001C332D"/>
    <w:rsid w:val="001F6341"/>
    <w:rsid w:val="00245358"/>
    <w:rsid w:val="00251955"/>
    <w:rsid w:val="002C4062"/>
    <w:rsid w:val="002D20E8"/>
    <w:rsid w:val="00305BEF"/>
    <w:rsid w:val="00335C3D"/>
    <w:rsid w:val="00365FF0"/>
    <w:rsid w:val="00394343"/>
    <w:rsid w:val="003947B9"/>
    <w:rsid w:val="003B5A26"/>
    <w:rsid w:val="00461551"/>
    <w:rsid w:val="00466F8D"/>
    <w:rsid w:val="00496D63"/>
    <w:rsid w:val="004B28D8"/>
    <w:rsid w:val="004E282B"/>
    <w:rsid w:val="005578B0"/>
    <w:rsid w:val="00597A7A"/>
    <w:rsid w:val="0060050A"/>
    <w:rsid w:val="006C0854"/>
    <w:rsid w:val="007013E6"/>
    <w:rsid w:val="007103AB"/>
    <w:rsid w:val="007643FF"/>
    <w:rsid w:val="00787FFA"/>
    <w:rsid w:val="007E71F1"/>
    <w:rsid w:val="00813482"/>
    <w:rsid w:val="008C6B05"/>
    <w:rsid w:val="00926F2C"/>
    <w:rsid w:val="0094037B"/>
    <w:rsid w:val="0098249C"/>
    <w:rsid w:val="009A0253"/>
    <w:rsid w:val="009A0439"/>
    <w:rsid w:val="00A15A97"/>
    <w:rsid w:val="00A70F34"/>
    <w:rsid w:val="00A769FB"/>
    <w:rsid w:val="00A76B04"/>
    <w:rsid w:val="00A857D6"/>
    <w:rsid w:val="00B71385"/>
    <w:rsid w:val="00B75CC4"/>
    <w:rsid w:val="00BB4AF3"/>
    <w:rsid w:val="00BC38F6"/>
    <w:rsid w:val="00C2033B"/>
    <w:rsid w:val="00C43049"/>
    <w:rsid w:val="00C95C69"/>
    <w:rsid w:val="00CC5E39"/>
    <w:rsid w:val="00D1058D"/>
    <w:rsid w:val="00D22E80"/>
    <w:rsid w:val="00D5324B"/>
    <w:rsid w:val="00D832F2"/>
    <w:rsid w:val="00D953D0"/>
    <w:rsid w:val="00DE7CD6"/>
    <w:rsid w:val="00DF4CB9"/>
    <w:rsid w:val="00E06D88"/>
    <w:rsid w:val="00E163B7"/>
    <w:rsid w:val="00E2487F"/>
    <w:rsid w:val="00E257B0"/>
    <w:rsid w:val="00E752BB"/>
    <w:rsid w:val="00E81238"/>
    <w:rsid w:val="00E96AAE"/>
    <w:rsid w:val="00EE22D1"/>
    <w:rsid w:val="00F301EF"/>
    <w:rsid w:val="00F621AA"/>
    <w:rsid w:val="00F7516B"/>
    <w:rsid w:val="00FB1B4A"/>
    <w:rsid w:val="00FE3964"/>
    <w:rsid w:val="00FF7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B86408"/>
  <w15:docId w15:val="{2C932AB6-43B5-4428-81A4-41022E434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2729"/>
    <w:pPr>
      <w:spacing w:after="200" w:line="276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F78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394343"/>
    <w:pPr>
      <w:ind w:left="720"/>
      <w:contextualSpacing/>
    </w:pPr>
  </w:style>
  <w:style w:type="paragraph" w:styleId="NoSpacing">
    <w:name w:val="No Spacing"/>
    <w:uiPriority w:val="1"/>
    <w:qFormat/>
    <w:rsid w:val="00E163B7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332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C332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C332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C332D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33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C332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E820AF-1D66-4E27-A301-782D6839B9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</dc:creator>
  <cp:lastModifiedBy>Thomas Jones</cp:lastModifiedBy>
  <cp:revision>3</cp:revision>
  <cp:lastPrinted>2014-09-22T02:57:00Z</cp:lastPrinted>
  <dcterms:created xsi:type="dcterms:W3CDTF">2014-09-25T17:48:00Z</dcterms:created>
  <dcterms:modified xsi:type="dcterms:W3CDTF">2022-07-01T02:32:00Z</dcterms:modified>
</cp:coreProperties>
</file>